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B7E52" w:rsidRDefault="007B21E8">
      <w:r>
        <w:rPr>
          <w:noProof/>
        </w:rPr>
        <w:drawing>
          <wp:inline distT="0" distB="0" distL="0" distR="0" wp14:anchorId="70474333" wp14:editId="2CD7F2BC">
            <wp:extent cx="5619750" cy="492928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638883" cy="49460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9B7E5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a1MDe1NDU3NLE0MDRX0lEKTi0uzszPAykwrAUA1F2ocCwAAAA="/>
  </w:docVars>
  <w:rsids>
    <w:rsidRoot w:val="007B21E8"/>
    <w:rsid w:val="007B21E8"/>
    <w:rsid w:val="009A5507"/>
    <w:rsid w:val="009B7E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F469F8E-0EBA-42EF-84B0-572F4BA9E3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7i</dc:creator>
  <cp:keywords/>
  <dc:description/>
  <cp:lastModifiedBy>WIN7i</cp:lastModifiedBy>
  <cp:revision>1</cp:revision>
  <dcterms:created xsi:type="dcterms:W3CDTF">2017-10-27T14:19:00Z</dcterms:created>
  <dcterms:modified xsi:type="dcterms:W3CDTF">2017-10-27T14:20:00Z</dcterms:modified>
</cp:coreProperties>
</file>